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Кайд</w:t>
      </w:r>
      <w:r>
        <w:t xml:space="preserve"> </w:t>
      </w:r>
      <w:r>
        <w:t xml:space="preserve">Омар</w:t>
      </w:r>
      <w:r>
        <w:t xml:space="preserve"> </w:t>
      </w:r>
      <w:r>
        <w:t xml:space="preserve">Моха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r>
        <w:drawing>
          <wp:inline>
            <wp:extent cx="3733800" cy="2203402"/>
            <wp:effectExtent b="0" l="0" r="0" t="0"/>
            <wp:docPr descr="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3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r>
        <w:drawing>
          <wp:inline>
            <wp:extent cx="3733800" cy="794790"/>
            <wp:effectExtent b="0" l="0" r="0" t="0"/>
            <wp:docPr descr="Параметры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4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r>
        <w:drawing>
          <wp:inline>
            <wp:extent cx="3733800" cy="2639514"/>
            <wp:effectExtent b="0" l="0" r="0" t="0"/>
            <wp:docPr descr="rsa-4096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9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r>
        <w:drawing>
          <wp:inline>
            <wp:extent cx="3733800" cy="2729536"/>
            <wp:effectExtent b="0" l="0" r="0" t="0"/>
            <wp:docPr descr="ed25519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9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r>
        <w:drawing>
          <wp:inline>
            <wp:extent cx="3733800" cy="1833044"/>
            <wp:effectExtent b="0" l="0" r="0" t="0"/>
            <wp:docPr descr="GPG 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3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r>
        <w:drawing>
          <wp:inline>
            <wp:extent cx="3733800" cy="2396743"/>
            <wp:effectExtent b="0" l="0" r="0" t="0"/>
            <wp:docPr descr="GPG ключ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6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1246446"/>
            <wp:effectExtent b="0" l="0" r="0" t="0"/>
            <wp:docPr descr="Параметры репозитория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6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1660927"/>
            <wp:effectExtent b="0" l="0" r="0" t="0"/>
            <wp:docPr descr="Связь репозитория с аккаунтом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0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3733800" cy="1129736"/>
            <wp:effectExtent b="0" l="0" r="0" t="0"/>
            <wp:docPr descr="Загрузка шаблон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9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r>
        <w:drawing>
          <wp:inline>
            <wp:extent cx="3733800" cy="1260482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0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вый коммит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айд Омар Мохамад</dc:creator>
  <dc:language>ru-RU</dc:language>
  <cp:keywords/>
  <dcterms:created xsi:type="dcterms:W3CDTF">2024-02-28T16:34:00Z</dcterms:created>
  <dcterms:modified xsi:type="dcterms:W3CDTF">2024-02-28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правление версия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